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3414D" w14:textId="246FE1CA" w:rsidR="003B52E6" w:rsidRPr="00BC503D" w:rsidRDefault="00134303" w:rsidP="00BC503D">
      <w:pPr>
        <w:rPr>
          <w:rFonts w:ascii="Times New Roman" w:hAnsi="Times New Roman" w:cs="Times New Roman"/>
        </w:rPr>
      </w:pPr>
      <w:r w:rsidRPr="00BC503D">
        <w:rPr>
          <w:rFonts w:ascii="Times New Roman" w:hAnsi="Times New Roman" w:cs="Times New Roman"/>
        </w:rPr>
        <w:t>今回の夏の学校では</w:t>
      </w:r>
      <w:r w:rsidR="00775251" w:rsidRPr="00BC503D">
        <w:rPr>
          <w:rFonts w:ascii="Times New Roman" w:hAnsi="Times New Roman" w:cs="Times New Roman"/>
        </w:rPr>
        <w:t>、</w:t>
      </w:r>
    </w:p>
    <w:p w14:paraId="69048218" w14:textId="208DCDA3" w:rsidR="003B52E6" w:rsidRPr="00BC503D" w:rsidRDefault="003B52E6" w:rsidP="003B52E6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BC503D">
        <w:rPr>
          <w:rFonts w:ascii="Times New Roman" w:hAnsi="Times New Roman" w:cs="Times New Roman"/>
        </w:rPr>
        <w:t>口頭発表</w:t>
      </w:r>
      <w:r w:rsidRPr="00BC503D">
        <w:rPr>
          <w:rFonts w:ascii="Times New Roman" w:hAnsi="Times New Roman" w:cs="Times New Roman"/>
        </w:rPr>
        <w:t xml:space="preserve"> (</w:t>
      </w:r>
      <w:r w:rsidRPr="00BC503D">
        <w:rPr>
          <w:rFonts w:ascii="Times New Roman" w:hAnsi="Times New Roman" w:cs="Times New Roman"/>
        </w:rPr>
        <w:t>部屋別</w:t>
      </w:r>
      <w:r w:rsidR="00E319A2" w:rsidRPr="00BC503D">
        <w:rPr>
          <w:rFonts w:ascii="Times New Roman" w:hAnsi="Times New Roman" w:cs="Times New Roman"/>
        </w:rPr>
        <w:t>、全員発表</w:t>
      </w:r>
      <w:r w:rsidRPr="00BC503D">
        <w:rPr>
          <w:rFonts w:ascii="Times New Roman" w:hAnsi="Times New Roman" w:cs="Times New Roman"/>
        </w:rPr>
        <w:t>)</w:t>
      </w:r>
    </w:p>
    <w:p w14:paraId="149A07D3" w14:textId="13929ED3" w:rsidR="003B52E6" w:rsidRPr="00BC503D" w:rsidRDefault="003B52E6" w:rsidP="00134303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BC503D">
        <w:rPr>
          <w:rFonts w:ascii="Times New Roman" w:hAnsi="Times New Roman" w:cs="Times New Roman"/>
        </w:rPr>
        <w:t>ポスター発表</w:t>
      </w:r>
      <w:r w:rsidRPr="00BC503D">
        <w:rPr>
          <w:rFonts w:ascii="Times New Roman" w:hAnsi="Times New Roman" w:cs="Times New Roman"/>
        </w:rPr>
        <w:t xml:space="preserve"> (</w:t>
      </w:r>
      <w:r w:rsidRPr="00BC503D">
        <w:rPr>
          <w:rFonts w:ascii="Times New Roman" w:hAnsi="Times New Roman" w:cs="Times New Roman"/>
        </w:rPr>
        <w:t>内容は口頭発表のものと同じでよい、</w:t>
      </w:r>
      <w:r w:rsidR="00E319A2" w:rsidRPr="00BC503D">
        <w:rPr>
          <w:rFonts w:ascii="Times New Roman" w:hAnsi="Times New Roman" w:cs="Times New Roman"/>
        </w:rPr>
        <w:t>M1</w:t>
      </w:r>
      <w:r w:rsidR="00E319A2" w:rsidRPr="00BC503D">
        <w:rPr>
          <w:rFonts w:ascii="Times New Roman" w:hAnsi="Times New Roman" w:cs="Times New Roman"/>
        </w:rPr>
        <w:t>以上が発表</w:t>
      </w:r>
      <w:r w:rsidRPr="00BC503D">
        <w:rPr>
          <w:rFonts w:ascii="Times New Roman" w:hAnsi="Times New Roman" w:cs="Times New Roman"/>
        </w:rPr>
        <w:t>)</w:t>
      </w:r>
    </w:p>
    <w:p w14:paraId="1DFBEC05" w14:textId="7A9F310F" w:rsidR="00BC503D" w:rsidRDefault="003B52E6" w:rsidP="00BC503D">
      <w:pPr>
        <w:rPr>
          <w:rFonts w:ascii="Times New Roman" w:hAnsi="Times New Roman" w:cs="Times New Roman"/>
        </w:rPr>
      </w:pPr>
      <w:r w:rsidRPr="00BC503D">
        <w:rPr>
          <w:rFonts w:ascii="Times New Roman" w:hAnsi="Times New Roman" w:cs="Times New Roman"/>
        </w:rPr>
        <w:t>を行う予定です。</w:t>
      </w:r>
      <w:r w:rsidR="00BC503D" w:rsidRPr="00BC503D">
        <w:rPr>
          <w:rFonts w:ascii="Times New Roman" w:hAnsi="Times New Roman" w:cs="Times New Roman"/>
          <w:b/>
        </w:rPr>
        <w:t>以下に</w:t>
      </w:r>
      <w:r w:rsidRPr="00BC503D">
        <w:rPr>
          <w:rFonts w:ascii="Times New Roman" w:hAnsi="Times New Roman" w:cs="Times New Roman"/>
          <w:b/>
        </w:rPr>
        <w:t>発表</w:t>
      </w:r>
      <w:r w:rsidR="00BC503D" w:rsidRPr="00BC503D">
        <w:rPr>
          <w:rFonts w:ascii="Times New Roman" w:hAnsi="Times New Roman" w:cs="Times New Roman"/>
          <w:b/>
        </w:rPr>
        <w:t>タイトル、及び</w:t>
      </w:r>
      <w:r w:rsidRPr="00BC503D">
        <w:rPr>
          <w:rFonts w:ascii="Times New Roman" w:hAnsi="Times New Roman" w:cs="Times New Roman"/>
          <w:b/>
        </w:rPr>
        <w:t>要旨を</w:t>
      </w:r>
      <w:r w:rsidR="00BC503D" w:rsidRPr="00BC503D">
        <w:rPr>
          <w:rFonts w:ascii="Times New Roman" w:hAnsi="Times New Roman" w:cs="Times New Roman"/>
          <w:b/>
        </w:rPr>
        <w:t>ご</w:t>
      </w:r>
      <w:r w:rsidRPr="00BC503D">
        <w:rPr>
          <w:rFonts w:ascii="Times New Roman" w:hAnsi="Times New Roman" w:cs="Times New Roman"/>
          <w:b/>
        </w:rPr>
        <w:t>記入下さい</w:t>
      </w:r>
      <w:r w:rsidR="00BC503D" w:rsidRPr="00BC503D">
        <w:rPr>
          <w:rFonts w:ascii="Times New Roman" w:hAnsi="Times New Roman" w:cs="Times New Roman"/>
        </w:rPr>
        <w:t>。</w:t>
      </w:r>
    </w:p>
    <w:p w14:paraId="53F8B2D0" w14:textId="7A725984" w:rsidR="00ED2760" w:rsidRPr="00BC503D" w:rsidRDefault="00ED2760" w:rsidP="00BC50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文字数、言語</w:t>
      </w:r>
      <w:r w:rsidR="00EA0B64">
        <w:rPr>
          <w:rFonts w:ascii="Times New Roman" w:hAnsi="Times New Roman" w:cs="Times New Roman" w:hint="eastAsia"/>
        </w:rPr>
        <w:t>に関して</w:t>
      </w:r>
      <w:r>
        <w:rPr>
          <w:rFonts w:ascii="Times New Roman" w:hAnsi="Times New Roman" w:cs="Times New Roman" w:hint="eastAsia"/>
        </w:rPr>
        <w:t>特に指定はございません。</w:t>
      </w:r>
    </w:p>
    <w:p w14:paraId="6F636E57" w14:textId="3B79F405" w:rsidR="00BC503D" w:rsidRPr="00BC503D" w:rsidRDefault="003B52E6" w:rsidP="00134303">
      <w:pPr>
        <w:rPr>
          <w:rFonts w:ascii="Times New Roman" w:hAnsi="Times New Roman" w:cs="Times New Roman" w:hint="eastAsia"/>
        </w:rPr>
      </w:pPr>
      <w:r w:rsidRPr="00BC503D">
        <w:rPr>
          <w:rFonts w:ascii="Times New Roman" w:hAnsi="Times New Roman" w:cs="Times New Roman"/>
        </w:rPr>
        <w:t>学部生の方は</w:t>
      </w:r>
      <w:r w:rsidR="00BC503D" w:rsidRPr="00BC503D">
        <w:rPr>
          <w:rFonts w:ascii="Times New Roman" w:hAnsi="Times New Roman" w:cs="Times New Roman"/>
        </w:rPr>
        <w:t>研究背景や、これからの研究計画、論文レビュー、研究手法</w:t>
      </w:r>
      <w:r w:rsidR="00E319A2" w:rsidRPr="00BC503D">
        <w:rPr>
          <w:rFonts w:ascii="Times New Roman" w:hAnsi="Times New Roman" w:cs="Times New Roman"/>
        </w:rPr>
        <w:t>の紹介などで</w:t>
      </w:r>
      <w:r w:rsidR="00BC503D" w:rsidRPr="00BC503D">
        <w:rPr>
          <w:rFonts w:ascii="Times New Roman" w:hAnsi="Times New Roman" w:cs="Times New Roman"/>
        </w:rPr>
        <w:t>問題ござい</w:t>
      </w:r>
      <w:r w:rsidR="00E319A2" w:rsidRPr="00BC503D">
        <w:rPr>
          <w:rFonts w:ascii="Times New Roman" w:hAnsi="Times New Roman" w:cs="Times New Roman"/>
        </w:rPr>
        <w:t>ません。</w:t>
      </w:r>
    </w:p>
    <w:p w14:paraId="5C651D0B" w14:textId="77777777" w:rsidR="007E78FE" w:rsidRDefault="007E78FE" w:rsidP="007E78FE">
      <w:pPr>
        <w:rPr>
          <w:rFonts w:ascii="Times New Roman" w:hAnsi="Times New Roman" w:cs="Times New Roman"/>
        </w:rPr>
      </w:pPr>
    </w:p>
    <w:p w14:paraId="79EDBDD4" w14:textId="77777777" w:rsidR="00F90F16" w:rsidRPr="00BC503D" w:rsidRDefault="00F90F16" w:rsidP="00F90F16">
      <w:pPr>
        <w:widowControl/>
        <w:jc w:val="left"/>
        <w:rPr>
          <w:rFonts w:ascii="Times New Roman" w:hAnsi="Times New Roman" w:cs="Times New Roman"/>
        </w:rPr>
      </w:pPr>
    </w:p>
    <w:p w14:paraId="19A7654C" w14:textId="5797D1FB" w:rsidR="00E5648D" w:rsidRPr="00BC503D" w:rsidRDefault="00095457" w:rsidP="00D87792">
      <w:pPr>
        <w:ind w:firstLineChars="50" w:firstLine="120"/>
        <w:jc w:val="left"/>
        <w:rPr>
          <w:rFonts w:ascii="Times New Roman" w:hAnsi="Times New Roman" w:cs="Times New Roman" w:hint="eastAsia"/>
          <w:u w:val="single"/>
        </w:rPr>
      </w:pPr>
      <w:r w:rsidRPr="00BC503D">
        <w:rPr>
          <w:rFonts w:ascii="Times New Roman" w:hAnsi="Times New Roman" w:cs="Times New Roman"/>
          <w:u w:val="single"/>
        </w:rPr>
        <w:t xml:space="preserve">　　</w:t>
      </w:r>
      <w:r w:rsidR="00D87792">
        <w:rPr>
          <w:rFonts w:ascii="Times New Roman" w:hAnsi="Times New Roman" w:cs="Times New Roman" w:hint="eastAsia"/>
          <w:u w:val="single"/>
        </w:rPr>
        <w:t xml:space="preserve">　　　　　</w:t>
      </w:r>
      <w:r w:rsidRPr="00BC503D">
        <w:rPr>
          <w:rFonts w:ascii="Times New Roman" w:hAnsi="Times New Roman" w:cs="Times New Roman"/>
          <w:u w:val="single"/>
        </w:rPr>
        <w:t xml:space="preserve">大学　</w:t>
      </w:r>
      <w:r w:rsidR="00D87792">
        <w:rPr>
          <w:rFonts w:ascii="Times New Roman" w:hAnsi="Times New Roman" w:cs="Times New Roman" w:hint="eastAsia"/>
          <w:u w:val="single"/>
        </w:rPr>
        <w:t xml:space="preserve">　　　　　</w:t>
      </w:r>
      <w:r w:rsidR="00E5648D" w:rsidRPr="00BC503D">
        <w:rPr>
          <w:rFonts w:ascii="Times New Roman" w:hAnsi="Times New Roman" w:cs="Times New Roman"/>
          <w:u w:val="single"/>
        </w:rPr>
        <w:t>研究室</w:t>
      </w:r>
      <w:r w:rsidR="00ED2760">
        <w:rPr>
          <w:rFonts w:ascii="Times New Roman" w:hAnsi="Times New Roman" w:cs="Times New Roman" w:hint="eastAsia"/>
          <w:u w:val="single"/>
        </w:rPr>
        <w:t xml:space="preserve">　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01"/>
        <w:gridCol w:w="2335"/>
        <w:gridCol w:w="1559"/>
        <w:gridCol w:w="3477"/>
      </w:tblGrid>
      <w:tr w:rsidR="00E5648D" w:rsidRPr="00BC503D" w14:paraId="5FC66FF2" w14:textId="77777777" w:rsidTr="00814309">
        <w:trPr>
          <w:trHeight w:val="401"/>
        </w:trPr>
        <w:tc>
          <w:tcPr>
            <w:tcW w:w="1701" w:type="dxa"/>
          </w:tcPr>
          <w:p w14:paraId="45E5E6CE" w14:textId="77777777" w:rsidR="00E5648D" w:rsidRPr="00BC503D" w:rsidRDefault="00E5648D" w:rsidP="00814309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氏名</w:t>
            </w:r>
          </w:p>
        </w:tc>
        <w:tc>
          <w:tcPr>
            <w:tcW w:w="2335" w:type="dxa"/>
          </w:tcPr>
          <w:p w14:paraId="1FD450A5" w14:textId="42FCCE01" w:rsidR="00E5648D" w:rsidRPr="00BC503D" w:rsidRDefault="00E5648D" w:rsidP="00814309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</w:p>
        </w:tc>
        <w:tc>
          <w:tcPr>
            <w:tcW w:w="1559" w:type="dxa"/>
          </w:tcPr>
          <w:p w14:paraId="2F267B52" w14:textId="77777777" w:rsidR="00E5648D" w:rsidRPr="00BC503D" w:rsidRDefault="00E5648D" w:rsidP="00814309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学年</w:t>
            </w:r>
            <w:r w:rsidRPr="00BC503D">
              <w:rPr>
                <w:rFonts w:ascii="Times New Roman" w:hAnsi="Times New Roman" w:cs="Times New Roman"/>
                <w:lang w:bidi="x-none"/>
              </w:rPr>
              <w:t>/</w:t>
            </w:r>
            <w:r w:rsidRPr="00BC503D">
              <w:rPr>
                <w:rFonts w:ascii="Times New Roman" w:hAnsi="Times New Roman" w:cs="Times New Roman"/>
                <w:lang w:bidi="x-none"/>
              </w:rPr>
              <w:t>職名</w:t>
            </w:r>
          </w:p>
        </w:tc>
        <w:tc>
          <w:tcPr>
            <w:tcW w:w="3477" w:type="dxa"/>
          </w:tcPr>
          <w:p w14:paraId="7255C729" w14:textId="48A9B9DC" w:rsidR="00E5648D" w:rsidRPr="00BC503D" w:rsidRDefault="00E5648D" w:rsidP="00814309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</w:p>
        </w:tc>
      </w:tr>
      <w:tr w:rsidR="00E5648D" w:rsidRPr="00BC503D" w14:paraId="64447CC3" w14:textId="77777777" w:rsidTr="00814309">
        <w:trPr>
          <w:trHeight w:val="401"/>
        </w:trPr>
        <w:tc>
          <w:tcPr>
            <w:tcW w:w="1701" w:type="dxa"/>
          </w:tcPr>
          <w:p w14:paraId="423669B5" w14:textId="77777777" w:rsidR="00E5648D" w:rsidRPr="00BC503D" w:rsidRDefault="00E5648D" w:rsidP="00814309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発表タイトル</w:t>
            </w:r>
          </w:p>
        </w:tc>
        <w:tc>
          <w:tcPr>
            <w:tcW w:w="7371" w:type="dxa"/>
            <w:gridSpan w:val="3"/>
          </w:tcPr>
          <w:p w14:paraId="3C820D49" w14:textId="6C8C3A91" w:rsidR="00E5648D" w:rsidRPr="00BC503D" w:rsidRDefault="00E5648D" w:rsidP="00ED2760">
            <w:pPr>
              <w:rPr>
                <w:rFonts w:ascii="Times New Roman" w:hAnsi="Times New Roman" w:cs="Times New Roman"/>
                <w:lang w:bidi="x-none"/>
              </w:rPr>
            </w:pPr>
          </w:p>
        </w:tc>
      </w:tr>
      <w:tr w:rsidR="00E5648D" w:rsidRPr="00BC503D" w14:paraId="1790D6DC" w14:textId="77777777" w:rsidTr="00814309">
        <w:trPr>
          <w:trHeight w:val="3949"/>
        </w:trPr>
        <w:tc>
          <w:tcPr>
            <w:tcW w:w="1701" w:type="dxa"/>
          </w:tcPr>
          <w:p w14:paraId="32733D7A" w14:textId="77777777" w:rsidR="00E5648D" w:rsidRPr="00BC503D" w:rsidRDefault="00E5648D" w:rsidP="00ED2760">
            <w:pPr>
              <w:rPr>
                <w:rFonts w:ascii="Times New Roman" w:hAnsi="Times New Roman" w:cs="Times New Roman" w:hint="eastAsia"/>
                <w:lang w:bidi="x-none"/>
              </w:rPr>
            </w:pPr>
          </w:p>
          <w:p w14:paraId="0A0A35BC" w14:textId="77777777" w:rsidR="00E5648D" w:rsidRPr="00BC503D" w:rsidRDefault="00E5648D" w:rsidP="00ED2760">
            <w:pPr>
              <w:rPr>
                <w:rFonts w:ascii="Times New Roman" w:hAnsi="Times New Roman" w:cs="Times New Roman" w:hint="eastAsia"/>
                <w:lang w:bidi="x-none"/>
              </w:rPr>
            </w:pPr>
          </w:p>
          <w:p w14:paraId="44BC1A8E" w14:textId="77777777" w:rsidR="00E5648D" w:rsidRPr="00BC503D" w:rsidRDefault="00E5648D" w:rsidP="00814309">
            <w:pPr>
              <w:rPr>
                <w:rFonts w:ascii="Times New Roman" w:hAnsi="Times New Roman" w:cs="Times New Roman"/>
                <w:lang w:bidi="x-none"/>
              </w:rPr>
            </w:pPr>
          </w:p>
          <w:p w14:paraId="7F538855" w14:textId="77777777" w:rsidR="00E5648D" w:rsidRPr="00BC503D" w:rsidRDefault="00E5648D" w:rsidP="00814309">
            <w:pPr>
              <w:rPr>
                <w:rFonts w:ascii="Times New Roman" w:hAnsi="Times New Roman" w:cs="Times New Roman"/>
                <w:lang w:bidi="x-none"/>
              </w:rPr>
            </w:pPr>
          </w:p>
          <w:p w14:paraId="42A22169" w14:textId="77777777" w:rsidR="00E5648D" w:rsidRPr="00BC503D" w:rsidRDefault="00E5648D" w:rsidP="00814309">
            <w:pPr>
              <w:ind w:firstLineChars="100" w:firstLine="240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発表要旨</w:t>
            </w:r>
          </w:p>
          <w:p w14:paraId="60E88EC9" w14:textId="77777777" w:rsidR="00E5648D" w:rsidRPr="00BC503D" w:rsidRDefault="00E5648D" w:rsidP="00814309">
            <w:pPr>
              <w:rPr>
                <w:rFonts w:ascii="Times New Roman" w:hAnsi="Times New Roman" w:cs="Times New Roman"/>
                <w:lang w:bidi="x-none"/>
              </w:rPr>
            </w:pPr>
          </w:p>
        </w:tc>
        <w:tc>
          <w:tcPr>
            <w:tcW w:w="7371" w:type="dxa"/>
            <w:gridSpan w:val="3"/>
          </w:tcPr>
          <w:p w14:paraId="54BAA676" w14:textId="23B5B81C" w:rsidR="00E5648D" w:rsidRPr="00BC503D" w:rsidRDefault="00E5648D" w:rsidP="00661F5E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</w:rPr>
            </w:pPr>
            <w:bookmarkStart w:id="0" w:name="_GoBack"/>
            <w:bookmarkEnd w:id="0"/>
          </w:p>
        </w:tc>
      </w:tr>
      <w:tr w:rsidR="00E5648D" w:rsidRPr="00BC503D" w14:paraId="5A581A34" w14:textId="77777777" w:rsidTr="00EA0B64">
        <w:trPr>
          <w:trHeight w:val="1224"/>
        </w:trPr>
        <w:tc>
          <w:tcPr>
            <w:tcW w:w="1701" w:type="dxa"/>
          </w:tcPr>
          <w:p w14:paraId="5D7D01E9" w14:textId="77777777" w:rsidR="00ED2760" w:rsidRPr="00BC503D" w:rsidRDefault="00ED2760" w:rsidP="00ED2760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キーワード</w:t>
            </w:r>
          </w:p>
          <w:p w14:paraId="1FBF3890" w14:textId="77777777" w:rsidR="00ED2760" w:rsidRPr="00BC503D" w:rsidRDefault="00ED2760" w:rsidP="00ED2760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・</w:t>
            </w:r>
          </w:p>
          <w:p w14:paraId="5BA895C4" w14:textId="05E9BBE4" w:rsidR="00E5648D" w:rsidRPr="00BC503D" w:rsidRDefault="00ED2760" w:rsidP="00ED2760">
            <w:pPr>
              <w:jc w:val="center"/>
              <w:rPr>
                <w:rFonts w:ascii="Times New Roman" w:hAnsi="Times New Roman" w:cs="Times New Roman"/>
                <w:lang w:bidi="x-none"/>
              </w:rPr>
            </w:pPr>
            <w:r w:rsidRPr="00BC503D">
              <w:rPr>
                <w:rFonts w:ascii="Times New Roman" w:hAnsi="Times New Roman" w:cs="Times New Roman"/>
                <w:lang w:bidi="x-none"/>
              </w:rPr>
              <w:t>キーポイント</w:t>
            </w:r>
          </w:p>
        </w:tc>
        <w:tc>
          <w:tcPr>
            <w:tcW w:w="7371" w:type="dxa"/>
            <w:gridSpan w:val="3"/>
          </w:tcPr>
          <w:p w14:paraId="62FB347F" w14:textId="77777777" w:rsidR="00ED2760" w:rsidRDefault="00ED2760" w:rsidP="00095457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 w:hint="eastAsia"/>
                <w:kern w:val="0"/>
              </w:rPr>
              <w:t>・</w:t>
            </w:r>
          </w:p>
          <w:p w14:paraId="532C2621" w14:textId="77777777" w:rsidR="00ED2760" w:rsidRDefault="00ED2760" w:rsidP="00095457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</w:rPr>
            </w:pPr>
            <w:r>
              <w:rPr>
                <w:rFonts w:ascii="Times New Roman" w:hAnsi="Times New Roman" w:cs="Times New Roman" w:hint="eastAsia"/>
                <w:kern w:val="0"/>
              </w:rPr>
              <w:t>・</w:t>
            </w:r>
          </w:p>
          <w:p w14:paraId="6D86758A" w14:textId="35FAF0DB" w:rsidR="00ED2760" w:rsidRPr="00BC503D" w:rsidRDefault="00ED2760" w:rsidP="00095457">
            <w:pPr>
              <w:widowControl/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kern w:val="0"/>
              </w:rPr>
            </w:pPr>
            <w:r>
              <w:rPr>
                <w:rFonts w:ascii="Times New Roman" w:hAnsi="Times New Roman" w:cs="Times New Roman" w:hint="eastAsia"/>
                <w:kern w:val="0"/>
              </w:rPr>
              <w:t>・</w:t>
            </w:r>
          </w:p>
        </w:tc>
      </w:tr>
    </w:tbl>
    <w:p w14:paraId="0B460E83" w14:textId="63304FB6" w:rsidR="00E5648D" w:rsidRPr="00BC503D" w:rsidRDefault="00E5648D" w:rsidP="00F90F16">
      <w:pPr>
        <w:widowControl/>
        <w:jc w:val="left"/>
        <w:rPr>
          <w:rFonts w:ascii="Times New Roman" w:hAnsi="Times New Roman" w:cs="Times New Roman"/>
        </w:rPr>
      </w:pPr>
    </w:p>
    <w:sectPr w:rsidR="00E5648D" w:rsidRPr="00BC503D" w:rsidSect="007B693C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A61C4" w14:textId="77777777" w:rsidR="00F71B0D" w:rsidRDefault="00F71B0D" w:rsidP="00E5648D">
      <w:r>
        <w:separator/>
      </w:r>
    </w:p>
  </w:endnote>
  <w:endnote w:type="continuationSeparator" w:id="0">
    <w:p w14:paraId="4C488FC6" w14:textId="77777777" w:rsidR="00F71B0D" w:rsidRDefault="00F71B0D" w:rsidP="00E56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7200D" w14:textId="77777777" w:rsidR="00F71B0D" w:rsidRDefault="00F71B0D" w:rsidP="00E5648D">
      <w:r>
        <w:separator/>
      </w:r>
    </w:p>
  </w:footnote>
  <w:footnote w:type="continuationSeparator" w:id="0">
    <w:p w14:paraId="69735EAD" w14:textId="77777777" w:rsidR="00F71B0D" w:rsidRDefault="00F71B0D" w:rsidP="00E56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D20AA"/>
    <w:multiLevelType w:val="hybridMultilevel"/>
    <w:tmpl w:val="F2228446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7" w:tentative="1">
      <w:start w:val="1"/>
      <w:numFmt w:val="aiueoFullWidth"/>
      <w:lvlText w:val="(%2)"/>
      <w:lvlJc w:val="left"/>
      <w:pPr>
        <w:ind w:left="10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7" w:tentative="1">
      <w:start w:val="1"/>
      <w:numFmt w:val="aiueoFullWidth"/>
      <w:lvlText w:val="(%5)"/>
      <w:lvlJc w:val="left"/>
      <w:pPr>
        <w:ind w:left="23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7" w:tentative="1">
      <w:start w:val="1"/>
      <w:numFmt w:val="aiueoFullWidth"/>
      <w:lvlText w:val="(%8)"/>
      <w:lvlJc w:val="left"/>
      <w:pPr>
        <w:ind w:left="36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" w15:restartNumberingAfterBreak="0">
    <w:nsid w:val="25197B66"/>
    <w:multiLevelType w:val="hybridMultilevel"/>
    <w:tmpl w:val="5F801B60"/>
    <w:lvl w:ilvl="0" w:tplc="EF58BC0E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71D15D7"/>
    <w:multiLevelType w:val="hybridMultilevel"/>
    <w:tmpl w:val="4904AAB0"/>
    <w:lvl w:ilvl="0" w:tplc="71E4913C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65F7DA1"/>
    <w:multiLevelType w:val="hybridMultilevel"/>
    <w:tmpl w:val="1AE668BE"/>
    <w:lvl w:ilvl="0" w:tplc="EF58BC0E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TrueTypeFonts/>
  <w:saveSubsetFonts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M7Q0NzMzsjAzMjRQ0lEKTi0uzszPAykwrAUA6R139ywAAAA="/>
  </w:docVars>
  <w:rsids>
    <w:rsidRoot w:val="007E78FE"/>
    <w:rsid w:val="00016B03"/>
    <w:rsid w:val="00095457"/>
    <w:rsid w:val="000A1FD0"/>
    <w:rsid w:val="00134303"/>
    <w:rsid w:val="0030456C"/>
    <w:rsid w:val="003975B9"/>
    <w:rsid w:val="003B1FE1"/>
    <w:rsid w:val="003B52E6"/>
    <w:rsid w:val="00430ADC"/>
    <w:rsid w:val="00441A55"/>
    <w:rsid w:val="005E701D"/>
    <w:rsid w:val="00652075"/>
    <w:rsid w:val="00661F5E"/>
    <w:rsid w:val="006F0340"/>
    <w:rsid w:val="00775251"/>
    <w:rsid w:val="007B693C"/>
    <w:rsid w:val="007E78FE"/>
    <w:rsid w:val="00824089"/>
    <w:rsid w:val="00BB3028"/>
    <w:rsid w:val="00BC503D"/>
    <w:rsid w:val="00C20671"/>
    <w:rsid w:val="00C22AD9"/>
    <w:rsid w:val="00CD1C7B"/>
    <w:rsid w:val="00D87792"/>
    <w:rsid w:val="00E319A2"/>
    <w:rsid w:val="00E5648D"/>
    <w:rsid w:val="00EA0B64"/>
    <w:rsid w:val="00ED2760"/>
    <w:rsid w:val="00F71B0D"/>
    <w:rsid w:val="00F90F16"/>
    <w:rsid w:val="00FC4C30"/>
    <w:rsid w:val="00FD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EF1A355"/>
  <w15:docId w15:val="{89379279-73FD-49E4-881D-C0E8F69F2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E78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78FE"/>
    <w:pPr>
      <w:ind w:leftChars="400" w:left="960"/>
    </w:pPr>
  </w:style>
  <w:style w:type="character" w:styleId="a4">
    <w:name w:val="Placeholder Text"/>
    <w:basedOn w:val="a0"/>
    <w:uiPriority w:val="99"/>
    <w:semiHidden/>
    <w:rsid w:val="006F0340"/>
    <w:rPr>
      <w:color w:val="808080"/>
    </w:rPr>
  </w:style>
  <w:style w:type="paragraph" w:styleId="a5">
    <w:name w:val="header"/>
    <w:basedOn w:val="a"/>
    <w:link w:val="a6"/>
    <w:uiPriority w:val="99"/>
    <w:unhideWhenUsed/>
    <w:rsid w:val="00E5648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5648D"/>
  </w:style>
  <w:style w:type="paragraph" w:styleId="a7">
    <w:name w:val="footer"/>
    <w:basedOn w:val="a"/>
    <w:link w:val="a8"/>
    <w:uiPriority w:val="99"/>
    <w:unhideWhenUsed/>
    <w:rsid w:val="00E5648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564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D3189-1DA9-284F-8931-CBC6E1E89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北大学</Company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shi</dc:creator>
  <cp:lastModifiedBy>Microsoft Office ユーザー</cp:lastModifiedBy>
  <cp:revision>5</cp:revision>
  <dcterms:created xsi:type="dcterms:W3CDTF">2016-06-14T07:41:00Z</dcterms:created>
  <dcterms:modified xsi:type="dcterms:W3CDTF">2018-06-27T08:47:00Z</dcterms:modified>
</cp:coreProperties>
</file>